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2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openintro.org/stat/data/cdc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VerbatimChar"/>
        </w:rPr>
        <w:t xml:space="preserve">## [1] "genhlth"  "exerany"  "hlthplan" "smoke100" "height"   "weight"  </w:t>
      </w:r>
      <w:r>
        <w:br w:type="textWrapping"/>
      </w:r>
      <w:r>
        <w:rPr>
          <w:rStyle w:val="VerbatimChar"/>
        </w:rPr>
        <w:t xml:space="preserve">## [7] "wtdesire" "age"      "gender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7c72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</dc:title>
  <dc:creator/>
  <dcterms:created xsi:type="dcterms:W3CDTF">2018-01-23T19:25:53Z</dcterms:created>
  <dcterms:modified xsi:type="dcterms:W3CDTF">2018-01-23T19:25:53Z</dcterms:modified>
</cp:coreProperties>
</file>